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637D4351" w:rsidR="00DC4D83" w:rsidRDefault="00DC4D83" w:rsidP="00F372C9">
            <w:pPr>
              <w:spacing w:line="252" w:lineRule="auto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" w:hAnsi="Calibri" w:cs="Calibri"/>
                <w:b/>
                <w:sz w:val="28"/>
                <w:szCs w:val="28"/>
              </w:rPr>
              <w:t>HIDRAULINĖS GELBĖJIMO ĮRANGOS DALYS</w:t>
            </w:r>
          </w:p>
          <w:p w14:paraId="518A36ED" w14:textId="66FC2841" w:rsidR="00F372C9" w:rsidRPr="007B004A" w:rsidRDefault="00977EFE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2</w:t>
            </w:r>
            <w:r w:rsidR="00DC4D83">
              <w:rPr>
                <w:rFonts w:ascii="Calibri Light" w:hAnsi="Calibri Light" w:cs="Calibri Light"/>
                <w:b/>
              </w:rPr>
              <w:t xml:space="preserve">-A PIRKIMO DALIS „HIDRAULINĖS GELBĖJIMO ĮRANGOS „HOLMATRO“ </w:t>
            </w:r>
            <w:r>
              <w:rPr>
                <w:rFonts w:ascii="Calibri Light" w:hAnsi="Calibri Light" w:cs="Calibri Light"/>
                <w:b/>
              </w:rPr>
              <w:t>ŽARNOS</w:t>
            </w:r>
            <w:r w:rsidR="00F372C9" w:rsidRPr="007B004A">
              <w:rPr>
                <w:rFonts w:ascii="Calibri Light" w:hAnsi="Calibri Light" w:cs="Calibri Light"/>
                <w:b/>
              </w:rPr>
              <w:t xml:space="preserve"> 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Default="00903F27" w:rsidP="00800BE3">
      <w:pPr>
        <w:pStyle w:val="Sraopastraipa"/>
        <w:spacing w:after="0" w:line="240" w:lineRule="auto"/>
        <w:ind w:left="0" w:firstLine="567"/>
        <w:rPr>
          <w:i/>
          <w:iCs/>
          <w:color w:val="FF0000"/>
          <w:highlight w:val="yellow"/>
        </w:rPr>
      </w:pPr>
    </w:p>
    <w:p w14:paraId="3A641015" w14:textId="77777777" w:rsidR="00DC4D83" w:rsidRPr="00D74544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28"/>
          <w:szCs w:val="28"/>
        </w:rPr>
      </w:pPr>
    </w:p>
    <w:p w14:paraId="40EA5AD5" w14:textId="77777777" w:rsidR="00DC4D83" w:rsidRPr="00561D48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lang w:eastAsia="lt-LT"/>
        </w:rPr>
      </w:pPr>
      <w:r w:rsidRPr="00CE5E08">
        <w:rPr>
          <w:rFonts w:ascii="Times New Roman" w:eastAsia="Calibri" w:hAnsi="Times New Roman" w:cs="Times New Roman"/>
          <w:b/>
          <w:sz w:val="24"/>
          <w:lang w:eastAsia="lt-LT"/>
        </w:rPr>
        <w:t>T E C H N I N Ė   S P E C I F I K A C I J A</w:t>
      </w:r>
    </w:p>
    <w:p w14:paraId="79AB7771" w14:textId="77777777" w:rsidR="00DC4D83" w:rsidRPr="003B3F48" w:rsidRDefault="00DC4D83" w:rsidP="00DC4D83">
      <w:pPr>
        <w:spacing w:after="0" w:line="240" w:lineRule="auto"/>
        <w:rPr>
          <w:rFonts w:ascii="Times New Roman" w:eastAsia="Calibri" w:hAnsi="Times New Roman"/>
          <w:sz w:val="24"/>
          <w:szCs w:val="24"/>
        </w:rPr>
      </w:pPr>
    </w:p>
    <w:bookmarkEnd w:id="14"/>
    <w:p w14:paraId="4E40C4EC" w14:textId="44947B19" w:rsidR="00977EFE" w:rsidRPr="00D54338" w:rsidRDefault="00977EFE" w:rsidP="00977EFE">
      <w:pPr>
        <w:spacing w:after="0"/>
        <w:jc w:val="center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1</w:t>
      </w:r>
      <w:r w:rsidRPr="00CE5E08">
        <w:rPr>
          <w:rFonts w:ascii="Times New Roman" w:eastAsia="Calibri" w:hAnsi="Times New Roman"/>
        </w:rPr>
        <w:t xml:space="preserve"> lentelė.</w:t>
      </w:r>
      <w:r w:rsidRPr="007E50A9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E5E08">
        <w:rPr>
          <w:rFonts w:ascii="Times New Roman" w:eastAsia="Calibri" w:hAnsi="Times New Roman"/>
        </w:rPr>
        <w:t xml:space="preserve"> </w:t>
      </w:r>
      <w:r w:rsidRPr="00D54338">
        <w:rPr>
          <w:rFonts w:ascii="Times New Roman" w:eastAsia="Times New Roman" w:hAnsi="Times New Roman" w:cs="Times New Roman"/>
        </w:rPr>
        <w:t>HOLMATRO „CORE“ ŽARNOS</w:t>
      </w:r>
    </w:p>
    <w:p w14:paraId="25CF7BD6" w14:textId="77777777" w:rsidR="00977EFE" w:rsidRPr="00D54338" w:rsidRDefault="00977EFE" w:rsidP="00977EFE">
      <w:pPr>
        <w:spacing w:after="0"/>
        <w:rPr>
          <w:rFonts w:ascii="Times New Roman" w:eastAsia="Calibri" w:hAnsi="Times New Roman" w:cs="Times New Roman"/>
        </w:rPr>
      </w:pPr>
    </w:p>
    <w:tbl>
      <w:tblPr>
        <w:tblW w:w="97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3260"/>
        <w:gridCol w:w="2835"/>
        <w:gridCol w:w="1418"/>
        <w:gridCol w:w="1575"/>
      </w:tblGrid>
      <w:tr w:rsidR="00977EFE" w:rsidRPr="00CE5E08" w14:paraId="6AEFF1C7" w14:textId="77777777" w:rsidTr="00E7481F">
        <w:trPr>
          <w:trHeight w:val="272"/>
          <w:jc w:val="center"/>
        </w:trPr>
        <w:tc>
          <w:tcPr>
            <w:tcW w:w="704" w:type="dxa"/>
          </w:tcPr>
          <w:p w14:paraId="23CE7C03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3260" w:type="dxa"/>
          </w:tcPr>
          <w:p w14:paraId="43784C91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791E2978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2835" w:type="dxa"/>
          </w:tcPr>
          <w:p w14:paraId="1529D5C9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1418" w:type="dxa"/>
          </w:tcPr>
          <w:p w14:paraId="00FB36CC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575" w:type="dxa"/>
          </w:tcPr>
          <w:p w14:paraId="4071DB1E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Preliminarus kiekis</w:t>
            </w:r>
            <w:r w:rsidRPr="003F26FE">
              <w:rPr>
                <w:rFonts w:ascii="Times New Roman" w:eastAsia="Calibri" w:hAnsi="Times New Roman" w:cs="Times New Roman"/>
                <w:b/>
              </w:rPr>
              <w:t>*</w:t>
            </w:r>
          </w:p>
        </w:tc>
      </w:tr>
      <w:tr w:rsidR="00977EFE" w:rsidRPr="00CE5E08" w14:paraId="4356A274" w14:textId="77777777" w:rsidTr="00E7481F">
        <w:trPr>
          <w:jc w:val="center"/>
        </w:trPr>
        <w:tc>
          <w:tcPr>
            <w:tcW w:w="704" w:type="dxa"/>
          </w:tcPr>
          <w:p w14:paraId="121B4978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3260" w:type="dxa"/>
          </w:tcPr>
          <w:p w14:paraId="3BDE42E8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2835" w:type="dxa"/>
          </w:tcPr>
          <w:p w14:paraId="58B98E9A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1418" w:type="dxa"/>
          </w:tcPr>
          <w:p w14:paraId="61A09F5B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575" w:type="dxa"/>
          </w:tcPr>
          <w:p w14:paraId="6A0E5819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977EFE" w:rsidRPr="00236BE7" w14:paraId="73E6E3A3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A32124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B5C96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05 OU (5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BBFBB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4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D74F96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4F15017C" w14:textId="77777777" w:rsidR="00977EFE" w:rsidRPr="00236BE7" w:rsidRDefault="00977EFE" w:rsidP="00E7481F">
            <w:pPr>
              <w:spacing w:after="0"/>
              <w:jc w:val="center"/>
              <w:rPr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46937A06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B7CC23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F5885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10 OU (10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93BF42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4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1D11C1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773EFD97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03405591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D0EE0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060EB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15 OU (15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C30465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4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8C552E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33ACB248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79A8D425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1F543F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4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FD40D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20 OU (20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A6B510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95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D0572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2A46D011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11E8B790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DF8394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5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7B397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05 BU (5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414DC5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45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5154F6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00352568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5654A213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D6CC4F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6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68AEFF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10 BU (10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0E56D0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46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252BE0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7B1100B2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2A9C7697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DAA506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7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F97CCB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15 BU (15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3558A1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47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5ED02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22B23B5F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4A3F4F9B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7E58D8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8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33614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20 BU (20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DE6E6B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96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3EA77C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08AC04C3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4FDF7E1E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DD1EF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9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CBBBDA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05 GU (5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F2881E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57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5CAC48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784A27A3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56A3647B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F61FF0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10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340843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10 GU (10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2DD685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58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8B808A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02CEE7E8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516BD449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52A6AC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1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D0F9DC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15 GU (15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0E63E9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59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1BA634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38C3FA73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7DB95ED2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BBCB70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1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85624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20 GU (20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8D5D60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146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43EB7D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10ADFC6B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49834603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77A935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1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A3271A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05 ZU (5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FE9E9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60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5D64D8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76F253BC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3A519672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21CA10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14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51B402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10 ZU (10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7395A8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6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11B36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39BD9D8A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3EFA4886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055426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15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7A339C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15 ZU (15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1AC08A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06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931F1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1EDDD327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  <w:tr w:rsidR="00977EFE" w:rsidRPr="00236BE7" w14:paraId="4ACC3776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D0FDA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16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15E97F" w14:textId="77777777" w:rsidR="00977EFE" w:rsidRPr="00236BE7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Core</w:t>
            </w:r>
            <w:proofErr w:type="spellEnd"/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žarna C 20 ZU (20 metrų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AB9C08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Times New Roman" w:hAnsi="Times New Roman" w:cs="Times New Roman"/>
                <w:color w:val="000000" w:themeColor="text1"/>
              </w:rPr>
              <w:t>150.570.225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DB226" w14:textId="77777777" w:rsidR="00977EFE" w:rsidRPr="00236BE7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236BE7">
              <w:rPr>
                <w:rFonts w:ascii="Times New Roman" w:eastAsia="Calibri" w:hAnsi="Times New Roman" w:cs="Times New Roman"/>
                <w:color w:val="000000" w:themeColor="text1"/>
              </w:rPr>
              <w:t>Vnt.</w:t>
            </w:r>
          </w:p>
        </w:tc>
        <w:tc>
          <w:tcPr>
            <w:tcW w:w="1575" w:type="dxa"/>
          </w:tcPr>
          <w:p w14:paraId="4DF85470" w14:textId="77777777" w:rsidR="00977EFE" w:rsidRPr="00236BE7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36BE7">
              <w:rPr>
                <w:rFonts w:ascii="Times New Roman" w:hAnsi="Times New Roman" w:cs="Times New Roman"/>
                <w:color w:val="000000" w:themeColor="text1"/>
              </w:rPr>
              <w:t>0-50</w:t>
            </w:r>
          </w:p>
        </w:tc>
      </w:tr>
    </w:tbl>
    <w:p w14:paraId="17787D7D" w14:textId="77777777" w:rsidR="00977EFE" w:rsidRDefault="00977EFE" w:rsidP="00977EFE">
      <w:pPr>
        <w:spacing w:after="0"/>
        <w:rPr>
          <w:rFonts w:ascii="Times New Roman" w:eastAsia="Calibri" w:hAnsi="Times New Roman"/>
        </w:rPr>
      </w:pPr>
    </w:p>
    <w:p w14:paraId="0472F32A" w14:textId="0F435988" w:rsidR="00977EFE" w:rsidRDefault="00977EFE" w:rsidP="00977EF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Times New Roman"/>
        </w:rPr>
        <w:t>2</w:t>
      </w:r>
      <w:r w:rsidRPr="00CE5E08">
        <w:rPr>
          <w:rFonts w:ascii="Times New Roman" w:eastAsia="Calibri" w:hAnsi="Times New Roman"/>
        </w:rPr>
        <w:t xml:space="preserve"> lentelė.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66B23">
        <w:rPr>
          <w:rFonts w:ascii="Times New Roman" w:eastAsia="Calibri" w:hAnsi="Times New Roman"/>
        </w:rPr>
        <w:t xml:space="preserve"> </w:t>
      </w:r>
      <w:r w:rsidRPr="00D54338">
        <w:rPr>
          <w:rFonts w:ascii="Times New Roman" w:eastAsia="Times New Roman" w:hAnsi="Times New Roman" w:cs="Times New Roman"/>
        </w:rPr>
        <w:t>HOLMATRO STANDARTINĖS ŽARNOS</w:t>
      </w:r>
    </w:p>
    <w:p w14:paraId="7D787579" w14:textId="77777777" w:rsidR="00977EFE" w:rsidRPr="00BF696E" w:rsidRDefault="00977EFE" w:rsidP="00977EF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4253"/>
        <w:gridCol w:w="2126"/>
        <w:gridCol w:w="1134"/>
        <w:gridCol w:w="1586"/>
      </w:tblGrid>
      <w:tr w:rsidR="00977EFE" w:rsidRPr="00CE5E08" w14:paraId="4F6DD098" w14:textId="77777777" w:rsidTr="00E7481F">
        <w:trPr>
          <w:trHeight w:val="842"/>
          <w:jc w:val="center"/>
        </w:trPr>
        <w:tc>
          <w:tcPr>
            <w:tcW w:w="704" w:type="dxa"/>
          </w:tcPr>
          <w:p w14:paraId="48E74210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4253" w:type="dxa"/>
          </w:tcPr>
          <w:p w14:paraId="6ADE354E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9AFD4D7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2126" w:type="dxa"/>
          </w:tcPr>
          <w:p w14:paraId="19851E57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1134" w:type="dxa"/>
          </w:tcPr>
          <w:p w14:paraId="22E9A81A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586" w:type="dxa"/>
          </w:tcPr>
          <w:p w14:paraId="78E2C5A2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Preliminarus kiekis</w:t>
            </w:r>
          </w:p>
          <w:p w14:paraId="2EC4D00A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977EFE" w:rsidRPr="00CE5E08" w14:paraId="5434F1C8" w14:textId="77777777" w:rsidTr="00E7481F">
        <w:trPr>
          <w:jc w:val="center"/>
        </w:trPr>
        <w:tc>
          <w:tcPr>
            <w:tcW w:w="704" w:type="dxa"/>
          </w:tcPr>
          <w:p w14:paraId="42E84391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4253" w:type="dxa"/>
          </w:tcPr>
          <w:p w14:paraId="6374DE2D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2126" w:type="dxa"/>
          </w:tcPr>
          <w:p w14:paraId="157C4FA6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1134" w:type="dxa"/>
          </w:tcPr>
          <w:p w14:paraId="5D084AFA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586" w:type="dxa"/>
          </w:tcPr>
          <w:p w14:paraId="22313117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977EFE" w:rsidRPr="00CE5E08" w14:paraId="13D24CE3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2C68DD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BFACA4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tandartinės žarnos BVL 5 SOU (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4EFEEC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72.05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967A6E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60E38781" w14:textId="77777777" w:rsidR="00977EFE" w:rsidRPr="00CE5E08" w:rsidRDefault="00977EFE" w:rsidP="00E7481F">
            <w:pPr>
              <w:spacing w:after="0"/>
              <w:jc w:val="center"/>
            </w:pPr>
            <w:r w:rsidRPr="009F6608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69811283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DC5EF5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33A335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tandartinės žarnos BVL 5 SGU (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093006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72.056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84351C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6BF678B1" w14:textId="77777777" w:rsidR="00977EFE" w:rsidRPr="00CE5E08" w:rsidRDefault="00977EFE" w:rsidP="00E7481F">
            <w:pPr>
              <w:spacing w:after="0"/>
              <w:jc w:val="center"/>
            </w:pPr>
            <w:r w:rsidRPr="009F6608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62AAFD09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B0214E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FA6E86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Standartinės žarnos BVL 5 SRU (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6EE591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150.572.12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69D22E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1FB0F4C5" w14:textId="77777777" w:rsidR="00977EFE" w:rsidRPr="00CE5E08" w:rsidRDefault="00977EFE" w:rsidP="00E7481F">
            <w:pPr>
              <w:spacing w:after="0"/>
              <w:jc w:val="center"/>
            </w:pPr>
            <w:r w:rsidRPr="004A4BBA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0874D005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BA2972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4D8D4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tandartinės žarnos BVL 5 SBU (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8EEB65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72.126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E96C3E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7AEA4563" w14:textId="77777777" w:rsidR="00977EFE" w:rsidRPr="00CE5E08" w:rsidRDefault="00977EFE" w:rsidP="00E7481F">
            <w:pPr>
              <w:spacing w:after="0"/>
              <w:jc w:val="center"/>
            </w:pPr>
            <w:r w:rsidRPr="009F6608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476E8B6C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5CF669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65BC29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tandartinės žarnos BVL 10 SOU (10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F05C91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72.11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1C0144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3F695855" w14:textId="77777777" w:rsidR="00977EFE" w:rsidRPr="00CE5E08" w:rsidRDefault="00977EFE" w:rsidP="00E7481F">
            <w:pPr>
              <w:spacing w:after="0"/>
              <w:jc w:val="center"/>
            </w:pPr>
            <w:r w:rsidRPr="009F6608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1AE7C1A0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E78034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2E4028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tandartinės žarnos BVL 10 SGU (10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FFC59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72.11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60B68D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65481F5B" w14:textId="77777777" w:rsidR="00977EFE" w:rsidRPr="00CE5E08" w:rsidRDefault="00977EFE" w:rsidP="00E7481F">
            <w:pPr>
              <w:spacing w:after="0"/>
              <w:jc w:val="center"/>
            </w:pPr>
            <w:r w:rsidRPr="009F6608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21BAE956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FBC940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7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6489F2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Standartinės žarnos BVL 10 SRU (10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0CDFC2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150.572.12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F0DCF5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4C5987C8" w14:textId="77777777" w:rsidR="00977EFE" w:rsidRPr="00CE5E08" w:rsidRDefault="00977EFE" w:rsidP="00E7481F">
            <w:pPr>
              <w:spacing w:after="0"/>
              <w:jc w:val="center"/>
            </w:pPr>
            <w:r w:rsidRPr="004A4BBA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08D3720E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964E61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499351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Standartinės žarnos BVL 10 SBU (10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A5471F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150.572.12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A628AF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  <w:vAlign w:val="center"/>
          </w:tcPr>
          <w:p w14:paraId="4C7392CC" w14:textId="77777777" w:rsidR="00977EFE" w:rsidRPr="00CE5E08" w:rsidRDefault="00977EFE" w:rsidP="00E7481F">
            <w:pPr>
              <w:spacing w:after="0"/>
              <w:jc w:val="center"/>
            </w:pPr>
            <w:r w:rsidRPr="004A4BBA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4356F4F2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CB43AD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F00D5A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tandartinės žarnos BVL 15 SOU (1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D16CE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72.12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A09FE6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7D2303D5" w14:textId="77777777" w:rsidR="00977EFE" w:rsidRPr="00CE5E08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4C79FFAB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FFB769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2C2CA1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Standartinės žarnos BVL 15 SGU (1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B9157F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150.572.12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7A9062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3F020B58" w14:textId="77777777" w:rsidR="00977EFE" w:rsidRPr="00CE5E08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4BBA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2DD9D1D2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520EA5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08D3BE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Standartinės žarnos BVL 15 SRU (1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FE6FC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150.572.12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3D058B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420AA7F2" w14:textId="77777777" w:rsidR="00977EFE" w:rsidRPr="00CE5E08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4BBA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5E4845C8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533624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0B62E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tandartinės žarnos BVL 15 SBU (1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69D7E7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72.128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8CA6E9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6BEC2B5B" w14:textId="77777777" w:rsidR="00977EFE" w:rsidRPr="00CE5E08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1122BDDD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9F016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6C3B15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tandartinės žarnos BVL 20 SOU (20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236C38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72.06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FB8726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1B7C7860" w14:textId="77777777" w:rsidR="00977EFE" w:rsidRPr="00CE5E08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58688F02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DA8998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DD82E7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Standartinės žarnos BVL 20 SGU (20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F3CD54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Times New Roman" w:hAnsi="Times New Roman" w:cs="Times New Roman"/>
              </w:rPr>
              <w:t>150.572.06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19018E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F6608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6" w:type="dxa"/>
          </w:tcPr>
          <w:p w14:paraId="185D8FF6" w14:textId="77777777" w:rsidR="00977EFE" w:rsidRPr="00CE5E08" w:rsidRDefault="00977EFE" w:rsidP="00E7481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F6608">
              <w:rPr>
                <w:rFonts w:ascii="Times New Roman" w:hAnsi="Times New Roman" w:cs="Times New Roman"/>
              </w:rPr>
              <w:t>0-50</w:t>
            </w:r>
          </w:p>
        </w:tc>
      </w:tr>
    </w:tbl>
    <w:p w14:paraId="3E4313DF" w14:textId="77777777" w:rsidR="00977EFE" w:rsidRDefault="00977EFE" w:rsidP="00977EFE">
      <w:pPr>
        <w:spacing w:after="0"/>
        <w:rPr>
          <w:rFonts w:ascii="Times New Roman" w:eastAsia="Calibri" w:hAnsi="Times New Roman"/>
        </w:rPr>
      </w:pPr>
    </w:p>
    <w:p w14:paraId="5157AE28" w14:textId="77777777" w:rsidR="00977EFE" w:rsidRDefault="00977EFE" w:rsidP="00977EFE">
      <w:pPr>
        <w:spacing w:after="0"/>
        <w:rPr>
          <w:rFonts w:ascii="Times New Roman" w:eastAsia="Calibri" w:hAnsi="Times New Roman"/>
        </w:rPr>
      </w:pPr>
    </w:p>
    <w:p w14:paraId="2BC39C7B" w14:textId="77777777" w:rsidR="00977EFE" w:rsidRDefault="00977EFE" w:rsidP="00977EFE">
      <w:pPr>
        <w:spacing w:after="0"/>
        <w:rPr>
          <w:rFonts w:ascii="Times New Roman" w:eastAsia="Calibri" w:hAnsi="Times New Roman"/>
        </w:rPr>
      </w:pPr>
    </w:p>
    <w:p w14:paraId="44FDE9B4" w14:textId="77777777" w:rsidR="00977EFE" w:rsidRDefault="00977EFE" w:rsidP="00977EFE">
      <w:pPr>
        <w:spacing w:after="0"/>
        <w:rPr>
          <w:rFonts w:ascii="Times New Roman" w:eastAsia="Calibri" w:hAnsi="Times New Roman"/>
        </w:rPr>
      </w:pPr>
    </w:p>
    <w:p w14:paraId="5BD8433B" w14:textId="77777777" w:rsidR="00977EFE" w:rsidRDefault="00977EFE" w:rsidP="00977EFE">
      <w:pPr>
        <w:spacing w:after="0"/>
        <w:rPr>
          <w:rFonts w:ascii="Times New Roman" w:eastAsia="Calibri" w:hAnsi="Times New Roman"/>
        </w:rPr>
      </w:pPr>
    </w:p>
    <w:p w14:paraId="6E820B97" w14:textId="77777777" w:rsidR="00977EFE" w:rsidRPr="00CE5E08" w:rsidRDefault="00977EFE" w:rsidP="00977EFE">
      <w:pPr>
        <w:spacing w:after="0"/>
        <w:rPr>
          <w:rFonts w:ascii="Times New Roman" w:eastAsia="Calibri" w:hAnsi="Times New Roman"/>
        </w:rPr>
      </w:pPr>
    </w:p>
    <w:p w14:paraId="2E5E2B2E" w14:textId="77777777" w:rsidR="00977EFE" w:rsidRDefault="00977EFE" w:rsidP="00977EF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Times New Roman"/>
        </w:rPr>
        <w:lastRenderedPageBreak/>
        <w:t>3</w:t>
      </w:r>
      <w:r w:rsidRPr="00CE5E08">
        <w:rPr>
          <w:rFonts w:ascii="Times New Roman" w:eastAsia="Calibri" w:hAnsi="Times New Roman"/>
        </w:rPr>
        <w:t xml:space="preserve"> lentelė.</w:t>
      </w:r>
      <w:r>
        <w:rPr>
          <w:rFonts w:ascii="Times New Roman" w:eastAsia="Calibri" w:hAnsi="Times New Roman"/>
        </w:rPr>
        <w:t xml:space="preserve">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CE5E08">
        <w:rPr>
          <w:rFonts w:ascii="Times New Roman" w:eastAsia="Calibri" w:hAnsi="Times New Roman"/>
        </w:rPr>
        <w:t xml:space="preserve"> </w:t>
      </w:r>
      <w:r w:rsidRPr="00967CA4">
        <w:rPr>
          <w:rFonts w:ascii="Times New Roman" w:eastAsia="Times New Roman" w:hAnsi="Times New Roman" w:cs="Times New Roman"/>
        </w:rPr>
        <w:t>HOLMATRO STANDARTINĖS ŽARNOS</w:t>
      </w:r>
    </w:p>
    <w:p w14:paraId="6DAB3D07" w14:textId="77777777" w:rsidR="00977EFE" w:rsidRPr="00BF696E" w:rsidRDefault="00977EFE" w:rsidP="00977EFE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4253"/>
        <w:gridCol w:w="2126"/>
        <w:gridCol w:w="1134"/>
        <w:gridCol w:w="1581"/>
      </w:tblGrid>
      <w:tr w:rsidR="00977EFE" w:rsidRPr="00CE5E08" w14:paraId="4C934E0B" w14:textId="77777777" w:rsidTr="00E7481F">
        <w:trPr>
          <w:trHeight w:val="813"/>
          <w:jc w:val="center"/>
        </w:trPr>
        <w:tc>
          <w:tcPr>
            <w:tcW w:w="704" w:type="dxa"/>
          </w:tcPr>
          <w:p w14:paraId="5D513405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4253" w:type="dxa"/>
          </w:tcPr>
          <w:p w14:paraId="0F459509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7B733F5A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2126" w:type="dxa"/>
          </w:tcPr>
          <w:p w14:paraId="0F524BAC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1134" w:type="dxa"/>
          </w:tcPr>
          <w:p w14:paraId="632DAF38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581" w:type="dxa"/>
          </w:tcPr>
          <w:p w14:paraId="6AA7D7D9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Preliminarus kiekis</w:t>
            </w:r>
            <w:r w:rsidRPr="003F26FE">
              <w:rPr>
                <w:rFonts w:ascii="Times New Roman" w:eastAsia="Calibri" w:hAnsi="Times New Roman" w:cs="Times New Roman"/>
                <w:b/>
              </w:rPr>
              <w:t>*</w:t>
            </w:r>
          </w:p>
          <w:p w14:paraId="44109E3C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977EFE" w:rsidRPr="00CE5E08" w14:paraId="7CB7DEFC" w14:textId="77777777" w:rsidTr="00E7481F">
        <w:trPr>
          <w:jc w:val="center"/>
        </w:trPr>
        <w:tc>
          <w:tcPr>
            <w:tcW w:w="704" w:type="dxa"/>
          </w:tcPr>
          <w:p w14:paraId="4A25EB90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4253" w:type="dxa"/>
          </w:tcPr>
          <w:p w14:paraId="2BCADEE9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2126" w:type="dxa"/>
          </w:tcPr>
          <w:p w14:paraId="20D66431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1134" w:type="dxa"/>
          </w:tcPr>
          <w:p w14:paraId="5BCE7395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581" w:type="dxa"/>
          </w:tcPr>
          <w:p w14:paraId="1A34F56C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977EFE" w:rsidRPr="00CE5E08" w14:paraId="54DFB2A8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276F0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C9A5BC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Vienguba žarna B 5 SOU (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80140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150.572.058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84D9EE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CA94599" w14:textId="77777777" w:rsidR="00977EFE" w:rsidRPr="00CE5E08" w:rsidRDefault="00977EFE" w:rsidP="00E7481F">
            <w:pPr>
              <w:spacing w:after="0"/>
              <w:jc w:val="center"/>
            </w:pPr>
            <w:r w:rsidRPr="004A4BBA">
              <w:rPr>
                <w:rFonts w:ascii="Times New Roman" w:hAnsi="Times New Roman" w:cs="Times New Roman"/>
              </w:rPr>
              <w:t>0-50</w:t>
            </w:r>
          </w:p>
        </w:tc>
      </w:tr>
      <w:tr w:rsidR="00977EFE" w:rsidRPr="00CE5E08" w14:paraId="04C89CF3" w14:textId="77777777" w:rsidTr="00E7481F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D5BA17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50BCC7" w14:textId="77777777" w:rsidR="00977EFE" w:rsidRPr="00CE5E08" w:rsidRDefault="00977EFE" w:rsidP="00E7481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Vienguba žarna B 5 SGU (5 metrų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66EF84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Times New Roman" w:hAnsi="Times New Roman" w:cs="Times New Roman"/>
              </w:rPr>
              <w:t>150.572.059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FF70E5" w14:textId="77777777" w:rsidR="00977EFE" w:rsidRPr="00CE5E08" w:rsidRDefault="00977EFE" w:rsidP="00E7481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4A4BBA">
              <w:rPr>
                <w:rFonts w:ascii="Times New Roman" w:eastAsia="Calibri" w:hAnsi="Times New Roman" w:cs="Times New Roman"/>
              </w:rPr>
              <w:t>Vnt.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F9AE824" w14:textId="77777777" w:rsidR="00977EFE" w:rsidRPr="00CE5E08" w:rsidRDefault="00977EFE" w:rsidP="00E7481F">
            <w:pPr>
              <w:spacing w:after="0"/>
              <w:jc w:val="center"/>
            </w:pPr>
            <w:r w:rsidRPr="004A4BBA">
              <w:rPr>
                <w:rFonts w:ascii="Times New Roman" w:hAnsi="Times New Roman" w:cs="Times New Roman"/>
              </w:rPr>
              <w:t>0-50</w:t>
            </w:r>
          </w:p>
        </w:tc>
      </w:tr>
    </w:tbl>
    <w:p w14:paraId="1F39D106" w14:textId="77777777" w:rsidR="00977EFE" w:rsidRDefault="00977EFE" w:rsidP="00977E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0814963F" w14:textId="77777777" w:rsidR="00977EFE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7B287C05" w14:textId="155D1C7F" w:rsidR="00BD775D" w:rsidRPr="003175F0" w:rsidRDefault="00977EFE" w:rsidP="00BD775D">
      <w:pPr>
        <w:tabs>
          <w:tab w:val="left" w:pos="2213"/>
        </w:tabs>
        <w:rPr>
          <w:rFonts w:ascii="Times New Roman" w:eastAsia="Calibri" w:hAnsi="Times New Roman" w:cs="Times New Roman"/>
          <w:b/>
          <w:bCs/>
          <w:i/>
          <w:color w:val="000000"/>
          <w:sz w:val="24"/>
          <w:szCs w:val="24"/>
        </w:rPr>
      </w:pPr>
      <w:r w:rsidRPr="003F26FE">
        <w:rPr>
          <w:rFonts w:ascii="Times New Roman" w:eastAsia="Calibri" w:hAnsi="Times New Roman" w:cs="Times New Roman"/>
          <w:b/>
        </w:rPr>
        <w:t>*</w:t>
      </w:r>
      <w:r w:rsidR="00BD775D" w:rsidRPr="00BD775D">
        <w:rPr>
          <w:rFonts w:ascii="Times New Roman" w:eastAsia="Calibri" w:hAnsi="Times New Roman" w:cs="Times New Roman"/>
          <w:b/>
        </w:rPr>
        <w:t xml:space="preserve"> </w:t>
      </w:r>
      <w:r w:rsidR="00BD775D">
        <w:rPr>
          <w:rFonts w:ascii="Times New Roman" w:eastAsia="Calibri" w:hAnsi="Times New Roman" w:cs="Times New Roman"/>
          <w:b/>
        </w:rPr>
        <w:t>Preliminarus maksimalus kiekis nėra maksimalus.</w:t>
      </w:r>
      <w:r w:rsidR="00BD775D" w:rsidRPr="003175F0">
        <w:rPr>
          <w:kern w:val="2"/>
          <w:szCs w:val="24"/>
        </w:rPr>
        <w:t xml:space="preserve"> </w:t>
      </w:r>
      <w:r w:rsidR="00BD775D" w:rsidRPr="003175F0">
        <w:rPr>
          <w:b/>
          <w:bCs/>
          <w:kern w:val="2"/>
          <w:szCs w:val="24"/>
        </w:rPr>
        <w:t>Atskirose eilutėse nurodytas prekių kiekis gali būti keičiamas (didėti ar mažėti)</w:t>
      </w:r>
      <w:r w:rsidR="00BD775D" w:rsidRPr="003175F0">
        <w:rPr>
          <w:rFonts w:ascii="Times New Roman" w:eastAsia="Calibri" w:hAnsi="Times New Roman" w:cs="Times New Roman"/>
          <w:b/>
          <w:bCs/>
        </w:rPr>
        <w:t>.</w:t>
      </w:r>
    </w:p>
    <w:p w14:paraId="18D491CE" w14:textId="5B2AD5E8" w:rsidR="00977EFE" w:rsidRPr="003F26FE" w:rsidRDefault="00977EFE" w:rsidP="00977EFE">
      <w:pPr>
        <w:tabs>
          <w:tab w:val="left" w:pos="2213"/>
        </w:tabs>
        <w:spacing w:line="256" w:lineRule="auto"/>
        <w:rPr>
          <w:rFonts w:ascii="Times New Roman" w:eastAsia="Calibri" w:hAnsi="Times New Roman" w:cs="Times New Roman"/>
          <w:b/>
          <w:i/>
          <w:color w:val="000000"/>
          <w:sz w:val="24"/>
          <w:szCs w:val="24"/>
        </w:rPr>
      </w:pPr>
    </w:p>
    <w:p w14:paraId="2DEA580A" w14:textId="77777777" w:rsidR="00977EFE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1240470F" w14:textId="77777777" w:rsidR="00977EFE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46F2D29B" w14:textId="77777777" w:rsidR="00977EFE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  <w:r>
        <w:rPr>
          <w:rFonts w:ascii="Times New Roman" w:eastAsia="Calibri" w:hAnsi="Times New Roman" w:cs="Times New Roman"/>
          <w:i/>
          <w:sz w:val="16"/>
          <w:szCs w:val="16"/>
        </w:rPr>
        <w:t>_____________________________________________________</w:t>
      </w:r>
    </w:p>
    <w:p w14:paraId="6C865B13" w14:textId="77777777" w:rsidR="00977EFE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7960CEC7" w14:textId="77777777" w:rsidR="00977EFE" w:rsidRPr="00D74544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11EEF625" w14:textId="77777777" w:rsidR="009D1E76" w:rsidRPr="007B004A" w:rsidRDefault="009D1E76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sectPr w:rsidR="009D1E76" w:rsidRPr="007B004A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CA00A" w14:textId="77777777" w:rsidR="005633C9" w:rsidRDefault="005633C9">
      <w:pPr>
        <w:spacing w:after="0" w:line="240" w:lineRule="auto"/>
      </w:pPr>
      <w:r>
        <w:separator/>
      </w:r>
    </w:p>
  </w:endnote>
  <w:endnote w:type="continuationSeparator" w:id="0">
    <w:p w14:paraId="022BD2CB" w14:textId="77777777" w:rsidR="005633C9" w:rsidRDefault="0056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16A742" w14:textId="77777777" w:rsidR="005633C9" w:rsidRDefault="005633C9">
      <w:pPr>
        <w:spacing w:after="0" w:line="240" w:lineRule="auto"/>
      </w:pPr>
      <w:r>
        <w:separator/>
      </w:r>
    </w:p>
  </w:footnote>
  <w:footnote w:type="continuationSeparator" w:id="0">
    <w:p w14:paraId="293048E0" w14:textId="77777777" w:rsidR="005633C9" w:rsidRDefault="005633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0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5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6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8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0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1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2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3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9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1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3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2"/>
  </w:num>
  <w:num w:numId="8" w16cid:durableId="529221219">
    <w:abstractNumId w:val="17"/>
  </w:num>
  <w:num w:numId="9" w16cid:durableId="1094548975">
    <w:abstractNumId w:val="25"/>
  </w:num>
  <w:num w:numId="10" w16cid:durableId="1580401970">
    <w:abstractNumId w:val="9"/>
  </w:num>
  <w:num w:numId="11" w16cid:durableId="1781336588">
    <w:abstractNumId w:val="29"/>
  </w:num>
  <w:num w:numId="12" w16cid:durableId="1381175592">
    <w:abstractNumId w:val="10"/>
  </w:num>
  <w:num w:numId="13" w16cid:durableId="1370374990">
    <w:abstractNumId w:val="36"/>
  </w:num>
  <w:num w:numId="14" w16cid:durableId="111437783">
    <w:abstractNumId w:val="18"/>
  </w:num>
  <w:num w:numId="15" w16cid:durableId="1148202898">
    <w:abstractNumId w:val="41"/>
  </w:num>
  <w:num w:numId="16" w16cid:durableId="1305549502">
    <w:abstractNumId w:val="15"/>
  </w:num>
  <w:num w:numId="17" w16cid:durableId="1408501943">
    <w:abstractNumId w:val="34"/>
  </w:num>
  <w:num w:numId="18" w16cid:durableId="315036040">
    <w:abstractNumId w:val="26"/>
  </w:num>
  <w:num w:numId="19" w16cid:durableId="1061950455">
    <w:abstractNumId w:val="21"/>
  </w:num>
  <w:num w:numId="20" w16cid:durableId="2136365952">
    <w:abstractNumId w:val="28"/>
  </w:num>
  <w:num w:numId="21" w16cid:durableId="1562403683">
    <w:abstractNumId w:val="37"/>
  </w:num>
  <w:num w:numId="22" w16cid:durableId="1420248804">
    <w:abstractNumId w:val="39"/>
  </w:num>
  <w:num w:numId="23" w16cid:durableId="883757669">
    <w:abstractNumId w:val="12"/>
  </w:num>
  <w:num w:numId="24" w16cid:durableId="1618830326">
    <w:abstractNumId w:val="35"/>
  </w:num>
  <w:num w:numId="25" w16cid:durableId="8920896">
    <w:abstractNumId w:val="13"/>
  </w:num>
  <w:num w:numId="26" w16cid:durableId="680200655">
    <w:abstractNumId w:val="30"/>
  </w:num>
  <w:num w:numId="27" w16cid:durableId="55671161">
    <w:abstractNumId w:val="42"/>
  </w:num>
  <w:num w:numId="28" w16cid:durableId="161629528">
    <w:abstractNumId w:val="8"/>
  </w:num>
  <w:num w:numId="29" w16cid:durableId="1194001031">
    <w:abstractNumId w:val="19"/>
  </w:num>
  <w:num w:numId="30" w16cid:durableId="262999469">
    <w:abstractNumId w:val="43"/>
  </w:num>
  <w:num w:numId="31" w16cid:durableId="1639913353">
    <w:abstractNumId w:val="31"/>
  </w:num>
  <w:num w:numId="32" w16cid:durableId="1190296742">
    <w:abstractNumId w:val="6"/>
  </w:num>
  <w:num w:numId="33" w16cid:durableId="1128476035">
    <w:abstractNumId w:val="38"/>
  </w:num>
  <w:num w:numId="34" w16cid:durableId="1485663515">
    <w:abstractNumId w:val="7"/>
  </w:num>
  <w:num w:numId="35" w16cid:durableId="745690183">
    <w:abstractNumId w:val="27"/>
  </w:num>
  <w:num w:numId="36" w16cid:durableId="572274698">
    <w:abstractNumId w:val="40"/>
  </w:num>
  <w:num w:numId="37" w16cid:durableId="315913160">
    <w:abstractNumId w:val="16"/>
  </w:num>
  <w:num w:numId="38" w16cid:durableId="1005547852">
    <w:abstractNumId w:val="32"/>
  </w:num>
  <w:num w:numId="39" w16cid:durableId="845559245">
    <w:abstractNumId w:val="24"/>
  </w:num>
  <w:num w:numId="40" w16cid:durableId="1415395525">
    <w:abstractNumId w:val="20"/>
  </w:num>
  <w:num w:numId="41" w16cid:durableId="2104303567">
    <w:abstractNumId w:val="23"/>
  </w:num>
  <w:num w:numId="42" w16cid:durableId="1589195781">
    <w:abstractNumId w:val="11"/>
  </w:num>
  <w:num w:numId="43" w16cid:durableId="138764437">
    <w:abstractNumId w:val="3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46E50"/>
    <w:rsid w:val="00084F44"/>
    <w:rsid w:val="0009047A"/>
    <w:rsid w:val="00097241"/>
    <w:rsid w:val="000A23D3"/>
    <w:rsid w:val="000B0A6A"/>
    <w:rsid w:val="000C1A17"/>
    <w:rsid w:val="000F554D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293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15527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139"/>
    <w:rsid w:val="003D5439"/>
    <w:rsid w:val="003E3438"/>
    <w:rsid w:val="003F2E3F"/>
    <w:rsid w:val="003F6C42"/>
    <w:rsid w:val="0042600F"/>
    <w:rsid w:val="00430A6E"/>
    <w:rsid w:val="0043532C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633C9"/>
    <w:rsid w:val="00586FA3"/>
    <w:rsid w:val="005907B7"/>
    <w:rsid w:val="005A210F"/>
    <w:rsid w:val="005B07A1"/>
    <w:rsid w:val="005B681B"/>
    <w:rsid w:val="005C3338"/>
    <w:rsid w:val="005C5732"/>
    <w:rsid w:val="005D2035"/>
    <w:rsid w:val="005D6336"/>
    <w:rsid w:val="005D7476"/>
    <w:rsid w:val="006040B7"/>
    <w:rsid w:val="006171F1"/>
    <w:rsid w:val="0062594A"/>
    <w:rsid w:val="0062688A"/>
    <w:rsid w:val="0063093F"/>
    <w:rsid w:val="006629F3"/>
    <w:rsid w:val="006717EB"/>
    <w:rsid w:val="00671C08"/>
    <w:rsid w:val="006A2DF1"/>
    <w:rsid w:val="006B2576"/>
    <w:rsid w:val="006B5389"/>
    <w:rsid w:val="006C070D"/>
    <w:rsid w:val="006D305F"/>
    <w:rsid w:val="006E0547"/>
    <w:rsid w:val="006F599E"/>
    <w:rsid w:val="00711888"/>
    <w:rsid w:val="00733BB8"/>
    <w:rsid w:val="00734B9E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D484D"/>
    <w:rsid w:val="007E19FD"/>
    <w:rsid w:val="007E41FC"/>
    <w:rsid w:val="00800BE3"/>
    <w:rsid w:val="00801195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123C2"/>
    <w:rsid w:val="0095386F"/>
    <w:rsid w:val="00957A69"/>
    <w:rsid w:val="00974023"/>
    <w:rsid w:val="00977EFE"/>
    <w:rsid w:val="0098678C"/>
    <w:rsid w:val="0099199E"/>
    <w:rsid w:val="0099266F"/>
    <w:rsid w:val="00993F3E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5617A"/>
    <w:rsid w:val="00A5653E"/>
    <w:rsid w:val="00A660A0"/>
    <w:rsid w:val="00A72069"/>
    <w:rsid w:val="00A90AB3"/>
    <w:rsid w:val="00A91815"/>
    <w:rsid w:val="00A9338B"/>
    <w:rsid w:val="00AA01C0"/>
    <w:rsid w:val="00AB2361"/>
    <w:rsid w:val="00AB695D"/>
    <w:rsid w:val="00AC3C4C"/>
    <w:rsid w:val="00AE7268"/>
    <w:rsid w:val="00AF0326"/>
    <w:rsid w:val="00B00BCD"/>
    <w:rsid w:val="00B065CB"/>
    <w:rsid w:val="00B1115A"/>
    <w:rsid w:val="00B20BFE"/>
    <w:rsid w:val="00B2421F"/>
    <w:rsid w:val="00B47F94"/>
    <w:rsid w:val="00B56DE9"/>
    <w:rsid w:val="00B66F5F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D775D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21AE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83E6A"/>
    <w:rsid w:val="00EA0899"/>
    <w:rsid w:val="00EC0667"/>
    <w:rsid w:val="00ED793B"/>
    <w:rsid w:val="00EF116A"/>
    <w:rsid w:val="00EF3813"/>
    <w:rsid w:val="00F048F2"/>
    <w:rsid w:val="00F22BDF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817</Words>
  <Characters>1036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10</cp:revision>
  <cp:lastPrinted>2025-01-17T11:08:00Z</cp:lastPrinted>
  <dcterms:created xsi:type="dcterms:W3CDTF">2025-01-10T12:22:00Z</dcterms:created>
  <dcterms:modified xsi:type="dcterms:W3CDTF">2025-02-04T08:12:00Z</dcterms:modified>
  <cp:version>1</cp:version>
</cp:coreProperties>
</file>